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20E4E8" w14:textId="77777777" w:rsidR="002D7330" w:rsidRDefault="002D7330"/>
    <w:p w14:paraId="205F4F5E" w14:textId="0F7705A9" w:rsidR="002D7330" w:rsidRDefault="002D7330">
      <w:r>
        <w:drawing>
          <wp:anchor distT="0" distB="0" distL="114300" distR="114300" simplePos="0" relativeHeight="251658240" behindDoc="0" locked="0" layoutInCell="1" allowOverlap="1" wp14:anchorId="151E464B" wp14:editId="367DB434">
            <wp:simplePos x="0" y="0"/>
            <wp:positionH relativeFrom="column">
              <wp:posOffset>-304800</wp:posOffset>
            </wp:positionH>
            <wp:positionV relativeFrom="paragraph">
              <wp:posOffset>-541867</wp:posOffset>
            </wp:positionV>
            <wp:extent cx="2159000" cy="1001395"/>
            <wp:effectExtent l="0" t="0" r="0" b="8255"/>
            <wp:wrapNone/>
            <wp:docPr id="547473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47389" name="Picture 54747389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375" b="23405"/>
                    <a:stretch/>
                  </pic:blipFill>
                  <pic:spPr bwMode="auto">
                    <a:xfrm>
                      <a:off x="0" y="0"/>
                      <a:ext cx="2159147" cy="10014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1BEC61" w14:textId="0C44AACB" w:rsidR="002D7330" w:rsidRDefault="002D7330" w:rsidP="002D7330">
      <w:pPr>
        <w:pBdr>
          <w:bottom w:val="thickThinMediumGap" w:sz="24" w:space="1" w:color="auto"/>
        </w:pBdr>
      </w:pPr>
    </w:p>
    <w:p w14:paraId="5E2DF9A6" w14:textId="5C58DCD0" w:rsidR="002D7330" w:rsidRDefault="002D7330" w:rsidP="002D7330"/>
    <w:sectPr w:rsidR="002D7330" w:rsidSect="002D733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9625547"/>
    <w:multiLevelType w:val="multilevel"/>
    <w:tmpl w:val="AC723636"/>
    <w:lvl w:ilvl="0">
      <w:start w:val="1"/>
      <w:numFmt w:val="decimal"/>
      <w:lvlText w:val="BAB %1"/>
      <w:lvlJc w:val="left"/>
      <w:pPr>
        <w:ind w:left="360" w:hanging="360"/>
      </w:pPr>
      <w:rPr>
        <w:rFonts w:ascii="Times New Roman" w:hAnsi="Times New Roman"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hint="default"/>
        <w:b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Times New Roman" w:hAnsi="Times New Roman" w:hint="default"/>
        <w:b/>
        <w:i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ascii="Times New Roman" w:hAnsi="Times New Roman" w:hint="default"/>
        <w:b/>
        <w:i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ascii="Times" w:hAnsi="Times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ascii="Times New Roman" w:hAnsi="Times New Roman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ascii="Times New Roman" w:hAnsi="Times New Roman" w:hint="default"/>
        <w:b/>
        <w:i w:val="0"/>
      </w:rPr>
    </w:lvl>
  </w:abstractNum>
  <w:abstractNum w:abstractNumId="1" w15:restartNumberingAfterBreak="0">
    <w:nsid w:val="7EE01E5A"/>
    <w:multiLevelType w:val="multilevel"/>
    <w:tmpl w:val="3F4EDE2C"/>
    <w:lvl w:ilvl="0">
      <w:start w:val="1"/>
      <w:numFmt w:val="decimal"/>
      <w:pStyle w:val="Babbo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98315891">
    <w:abstractNumId w:val="0"/>
  </w:num>
  <w:num w:numId="2" w16cid:durableId="16218382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yN7O0sDQyMzEyMzVX0lEKTi0uzszPAykwrAUA47+gCiwAAAA="/>
  </w:docVars>
  <w:rsids>
    <w:rsidRoot w:val="002D7330"/>
    <w:rsid w:val="002D7330"/>
    <w:rsid w:val="003B0A62"/>
    <w:rsid w:val="003E5C16"/>
    <w:rsid w:val="0047400F"/>
    <w:rsid w:val="00491C24"/>
    <w:rsid w:val="0052660B"/>
    <w:rsid w:val="00771CD2"/>
    <w:rsid w:val="00870902"/>
    <w:rsid w:val="008C72BD"/>
    <w:rsid w:val="00AC73AC"/>
    <w:rsid w:val="00B93CF9"/>
    <w:rsid w:val="00BD613C"/>
    <w:rsid w:val="00BF7C70"/>
    <w:rsid w:val="00C63A43"/>
    <w:rsid w:val="00CB62BE"/>
    <w:rsid w:val="00CF1679"/>
    <w:rsid w:val="00DA2BE4"/>
    <w:rsid w:val="00DA2CF1"/>
    <w:rsid w:val="00DB7781"/>
    <w:rsid w:val="00EC4F39"/>
    <w:rsid w:val="00F23997"/>
    <w:rsid w:val="00F60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66F53"/>
  <w15:chartTrackingRefBased/>
  <w15:docId w15:val="{6047C921-F62C-4964-B359-7B12D8071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ID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CB62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bbo1">
    <w:name w:val="Bab bo 1"/>
    <w:basedOn w:val="Heading1"/>
    <w:link w:val="Babbo1Char"/>
    <w:qFormat/>
    <w:rsid w:val="00CB62BE"/>
    <w:pPr>
      <w:numPr>
        <w:numId w:val="2"/>
      </w:numPr>
      <w:spacing w:before="0" w:line="360" w:lineRule="auto"/>
      <w:ind w:left="567" w:hanging="567"/>
      <w:jc w:val="center"/>
    </w:pPr>
    <w:rPr>
      <w:rFonts w:asciiTheme="minorHAnsi" w:eastAsiaTheme="minorHAnsi" w:hAnsiTheme="minorHAnsi" w:cstheme="minorBidi"/>
      <w:b/>
      <w:noProof w:val="0"/>
      <w:color w:val="auto"/>
      <w:sz w:val="28"/>
      <w:szCs w:val="28"/>
    </w:rPr>
  </w:style>
  <w:style w:type="character" w:customStyle="1" w:styleId="Babbo1Char">
    <w:name w:val="Bab bo 1 Char"/>
    <w:basedOn w:val="Heading1Char"/>
    <w:link w:val="Babbo1"/>
    <w:rsid w:val="00CB62BE"/>
    <w:rPr>
      <w:rFonts w:asciiTheme="majorHAnsi" w:eastAsiaTheme="majorEastAsia" w:hAnsiTheme="majorHAnsi" w:cstheme="majorBidi"/>
      <w:b/>
      <w:noProof/>
      <w:color w:val="2F5496" w:themeColor="accent1" w:themeShade="BF"/>
      <w:sz w:val="28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CB62BE"/>
    <w:rPr>
      <w:rFonts w:asciiTheme="majorHAnsi" w:eastAsiaTheme="majorEastAsia" w:hAnsiTheme="majorHAnsi" w:cstheme="majorBidi"/>
      <w:noProof/>
      <w:color w:val="2F5496" w:themeColor="accent1" w:themeShade="BF"/>
      <w:sz w:val="32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139205-1850-4A77-B889-DF9D1CAFD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Asy SyafiQ</dc:creator>
  <cp:keywords/>
  <dc:description/>
  <cp:lastModifiedBy>Ahmad Asy SyafiQ</cp:lastModifiedBy>
  <cp:revision>1</cp:revision>
  <dcterms:created xsi:type="dcterms:W3CDTF">2024-11-28T14:16:00Z</dcterms:created>
  <dcterms:modified xsi:type="dcterms:W3CDTF">2024-11-28T14:25:00Z</dcterms:modified>
</cp:coreProperties>
</file>